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2BD55" w14:textId="4486BA8F" w:rsidR="00A13F4D" w:rsidRDefault="00A13F4D" w:rsidP="00B25000">
      <w:pPr>
        <w:pStyle w:val="Heading1"/>
      </w:pPr>
      <w:r>
        <w:t>Instructions: Microsoft Azure Sample Application</w:t>
      </w:r>
    </w:p>
    <w:p w14:paraId="0A664A5D" w14:textId="0FF5E1F9" w:rsidR="00A13F4D" w:rsidRDefault="00A13F4D" w:rsidP="00B25000">
      <w:pPr>
        <w:pStyle w:val="Heading2"/>
      </w:pPr>
      <w:r>
        <w:t>Prerequisites</w:t>
      </w:r>
    </w:p>
    <w:p w14:paraId="4A7E28D1" w14:textId="7C3D7EDE" w:rsidR="00A13F4D" w:rsidRDefault="00A13F4D" w:rsidP="00A13F4D">
      <w:r>
        <w:t xml:space="preserve">1. Microsoft Azure Account: If you don't have an Azure account, you can sign up for a free one </w:t>
      </w:r>
      <w:r w:rsidR="00B25000">
        <w:t xml:space="preserve">at </w:t>
      </w:r>
      <w:hyperlink r:id="rId4" w:history="1">
        <w:r w:rsidR="00B25000" w:rsidRPr="00EA2C76">
          <w:rPr>
            <w:rStyle w:val="Hyperlink"/>
          </w:rPr>
          <w:t>https://azure.microsoft.com/en-us/free/</w:t>
        </w:r>
      </w:hyperlink>
      <w:r w:rsidR="00B25000">
        <w:t xml:space="preserve">. </w:t>
      </w:r>
    </w:p>
    <w:p w14:paraId="64F0B6FC" w14:textId="0221ABBF" w:rsidR="00A13F4D" w:rsidRDefault="00A13F4D" w:rsidP="00A13F4D">
      <w:r>
        <w:t xml:space="preserve">2. Node.js: Make sure you have Node.js installed on your computer. If not, download and install it from </w:t>
      </w:r>
      <w:hyperlink r:id="rId5" w:history="1">
        <w:r w:rsidR="00B25000" w:rsidRPr="00EA2C76">
          <w:rPr>
            <w:rStyle w:val="Hyperlink"/>
          </w:rPr>
          <w:t>https://nodejs.org/en/download/</w:t>
        </w:r>
      </w:hyperlink>
      <w:r w:rsidR="00B25000">
        <w:t xml:space="preserve">. </w:t>
      </w:r>
    </w:p>
    <w:p w14:paraId="44992F10" w14:textId="5312B1C0" w:rsidR="00A13F4D" w:rsidRDefault="00A13F4D" w:rsidP="00B25000">
      <w:pPr>
        <w:pStyle w:val="Heading2"/>
      </w:pPr>
      <w:r>
        <w:t>Step 1: Create a Node.js Application Locally</w:t>
      </w:r>
    </w:p>
    <w:p w14:paraId="38AF260C" w14:textId="3A1787EC" w:rsidR="00A13F4D" w:rsidRDefault="00A13F4D" w:rsidP="00A13F4D">
      <w:r>
        <w:t xml:space="preserve">1. Create a folder for your </w:t>
      </w:r>
      <w:r w:rsidR="00B25000">
        <w:t>project and</w:t>
      </w:r>
      <w:r>
        <w:t xml:space="preserve"> navigate to it in your command prompt or terminal.</w:t>
      </w:r>
    </w:p>
    <w:p w14:paraId="32535AA6" w14:textId="77777777" w:rsidR="00A13F4D" w:rsidRDefault="00A13F4D" w:rsidP="00A13F4D">
      <w:r>
        <w:t>2. Run the following commands to create a basic Node.js app:</w:t>
      </w:r>
    </w:p>
    <w:p w14:paraId="0C248F5F" w14:textId="756392AF" w:rsidR="00B25000" w:rsidRDefault="00B25000" w:rsidP="00A13F4D">
      <w:r w:rsidRPr="00B25000">
        <w:drawing>
          <wp:inline distT="0" distB="0" distL="0" distR="0" wp14:anchorId="07FF4760" wp14:editId="6761F4D4">
            <wp:extent cx="5182323" cy="1133633"/>
            <wp:effectExtent l="0" t="0" r="0" b="9525"/>
            <wp:docPr id="1496168457" name="Picture 1" descr="A black rectangular object with a grey stri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168457" name="Picture 1" descr="A black rectangular object with a grey strip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31BD1" w14:textId="77777777" w:rsidR="00A13F4D" w:rsidRDefault="00A13F4D" w:rsidP="00A13F4D">
      <w:r>
        <w:t>3. Create a file named `app.js` and add the following code:</w:t>
      </w:r>
    </w:p>
    <w:p w14:paraId="7A7CBBD8" w14:textId="4CC3293D" w:rsidR="00A13F4D" w:rsidRDefault="00B25000" w:rsidP="00B25000">
      <w:r w:rsidRPr="00B25000">
        <w:drawing>
          <wp:inline distT="0" distB="0" distL="0" distR="0" wp14:anchorId="7611DBCE" wp14:editId="262A5517">
            <wp:extent cx="5125165" cy="3029373"/>
            <wp:effectExtent l="0" t="0" r="0" b="0"/>
            <wp:docPr id="1731476296" name="Picture 1" descr="A computer screen with text and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476296" name="Picture 1" descr="A computer screen with text and image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3F4D">
        <w:t xml:space="preserve">    </w:t>
      </w:r>
    </w:p>
    <w:p w14:paraId="3E6C7A17" w14:textId="77777777" w:rsidR="00B25000" w:rsidRDefault="00B25000">
      <w:r>
        <w:br w:type="page"/>
      </w:r>
    </w:p>
    <w:p w14:paraId="0C5E1B0D" w14:textId="7D7CF914" w:rsidR="00A13F4D" w:rsidRDefault="00A13F4D" w:rsidP="00A13F4D">
      <w:r>
        <w:lastRenderedPageBreak/>
        <w:t>4. Test your app locally by running:</w:t>
      </w:r>
    </w:p>
    <w:p w14:paraId="076D4F01" w14:textId="76BB751A" w:rsidR="00A13F4D" w:rsidRDefault="00B25000" w:rsidP="00A13F4D">
      <w:r w:rsidRPr="00B25000">
        <w:drawing>
          <wp:inline distT="0" distB="0" distL="0" distR="0" wp14:anchorId="10886959" wp14:editId="5C3E3B65">
            <wp:extent cx="4877481" cy="895475"/>
            <wp:effectExtent l="0" t="0" r="0" b="0"/>
            <wp:docPr id="937590514" name="Picture 1" descr="A black rectangular object with a black stri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590514" name="Picture 1" descr="A black rectangular object with a black strip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C8C8B" w14:textId="77777777" w:rsidR="00A13F4D" w:rsidRDefault="00A13F4D" w:rsidP="00A13F4D">
      <w:r>
        <w:t xml:space="preserve">   Visit `http://localhost:3000` in your browser to make sure it's working.</w:t>
      </w:r>
    </w:p>
    <w:p w14:paraId="38E9351F" w14:textId="33C63C95" w:rsidR="00A13F4D" w:rsidRDefault="00A13F4D" w:rsidP="00B25000">
      <w:pPr>
        <w:pStyle w:val="Heading2"/>
      </w:pPr>
      <w:r>
        <w:t>Step 2: Deploy the App to Azure</w:t>
      </w:r>
    </w:p>
    <w:p w14:paraId="6D8A6DBF" w14:textId="1D070E98" w:rsidR="00A13F4D" w:rsidRDefault="00A13F4D" w:rsidP="00A13F4D">
      <w:r>
        <w:t xml:space="preserve">1. </w:t>
      </w:r>
      <w:r w:rsidR="00B25000">
        <w:t xml:space="preserve"> </w:t>
      </w:r>
      <w:r>
        <w:t xml:space="preserve">Log in to Azure Portal: Visit </w:t>
      </w:r>
      <w:hyperlink r:id="rId9" w:history="1">
        <w:r w:rsidR="00B25000" w:rsidRPr="00EA2C76">
          <w:rPr>
            <w:rStyle w:val="Hyperlink"/>
          </w:rPr>
          <w:t>https://portal.azure.com</w:t>
        </w:r>
      </w:hyperlink>
      <w:r w:rsidR="00B25000">
        <w:t xml:space="preserve"> </w:t>
      </w:r>
      <w:r>
        <w:t>and log in with your credentials.</w:t>
      </w:r>
    </w:p>
    <w:p w14:paraId="72A1306B" w14:textId="0E4E9162" w:rsidR="00A13F4D" w:rsidRDefault="00A13F4D" w:rsidP="00A13F4D">
      <w:r>
        <w:t>2. Create a Resource Group: Click on “Resource groups” -&gt; “Create” -&gt; fill in the details -&gt; click “Review + create”.</w:t>
      </w:r>
    </w:p>
    <w:p w14:paraId="2CCB78C6" w14:textId="55FEBBCF" w:rsidR="00A13F4D" w:rsidRDefault="00A13F4D" w:rsidP="00A13F4D">
      <w:r>
        <w:t>3. Create a Web App:</w:t>
      </w:r>
    </w:p>
    <w:p w14:paraId="14E5202B" w14:textId="77777777" w:rsidR="00A13F4D" w:rsidRDefault="00A13F4D" w:rsidP="00A13F4D">
      <w:r>
        <w:t xml:space="preserve">   - Click on “Create a resource” -&gt; “Web” -&gt; “Web App”.</w:t>
      </w:r>
    </w:p>
    <w:p w14:paraId="350FDC1A" w14:textId="77777777" w:rsidR="00A13F4D" w:rsidRDefault="00A13F4D" w:rsidP="00A13F4D">
      <w:r>
        <w:t xml:space="preserve">   - Fill in the subscription, resource group, name, operating system (choose Linux), runtime stack (choose Node.js), and region.</w:t>
      </w:r>
    </w:p>
    <w:p w14:paraId="3C7B9A0D" w14:textId="77777777" w:rsidR="00A13F4D" w:rsidRDefault="00A13F4D" w:rsidP="00A13F4D">
      <w:r>
        <w:t xml:space="preserve">   - In the “Dev/Test” tab, select the “F1 Free” pricing tier.</w:t>
      </w:r>
    </w:p>
    <w:p w14:paraId="6CD1BEEF" w14:textId="77777777" w:rsidR="00A13F4D" w:rsidRDefault="00A13F4D" w:rsidP="00A13F4D">
      <w:r>
        <w:t xml:space="preserve">   - Click “Review + create”, then “Create”.</w:t>
      </w:r>
    </w:p>
    <w:p w14:paraId="4596CB56" w14:textId="61458888" w:rsidR="00A13F4D" w:rsidRDefault="00A13F4D" w:rsidP="00A13F4D">
      <w:r>
        <w:t>4. Configure Deployment Center:</w:t>
      </w:r>
    </w:p>
    <w:p w14:paraId="45038D77" w14:textId="77777777" w:rsidR="00A13F4D" w:rsidRDefault="00A13F4D" w:rsidP="00A13F4D">
      <w:r>
        <w:t xml:space="preserve">   - Go to the newly created web app -&gt; “Deployment Center”.</w:t>
      </w:r>
    </w:p>
    <w:p w14:paraId="3456E54C" w14:textId="77777777" w:rsidR="00A13F4D" w:rsidRDefault="00A13F4D" w:rsidP="00A13F4D">
      <w:r>
        <w:t xml:space="preserve">   - Choose “Local Git” for the source control -&gt; “Continue”.</w:t>
      </w:r>
    </w:p>
    <w:p w14:paraId="04A77100" w14:textId="77777777" w:rsidR="00A13F4D" w:rsidRDefault="00A13F4D" w:rsidP="00A13F4D">
      <w:r>
        <w:t xml:space="preserve">   - Choose “Node.js” for the build provider -&gt; “Continue”.</w:t>
      </w:r>
    </w:p>
    <w:p w14:paraId="26A6BF0E" w14:textId="77777777" w:rsidR="00A13F4D" w:rsidRDefault="00A13F4D" w:rsidP="00A13F4D">
      <w:r>
        <w:t xml:space="preserve">   - Click “Finish”.</w:t>
      </w:r>
    </w:p>
    <w:p w14:paraId="65FC3C73" w14:textId="7DAE52DE" w:rsidR="00A13F4D" w:rsidRDefault="00A13F4D" w:rsidP="00A13F4D">
      <w:r>
        <w:t>5. Set up Local Git Deployment:</w:t>
      </w:r>
    </w:p>
    <w:p w14:paraId="18A7E2BE" w14:textId="77777777" w:rsidR="00A13F4D" w:rsidRDefault="00A13F4D" w:rsidP="00A13F4D">
      <w:r>
        <w:t xml:space="preserve">   - Follow the instructions shown in the Deployment Center to set up Git for your local app.</w:t>
      </w:r>
    </w:p>
    <w:p w14:paraId="7BB25A21" w14:textId="77777777" w:rsidR="00A13F4D" w:rsidRDefault="00A13F4D" w:rsidP="00A13F4D">
      <w:r>
        <w:t xml:space="preserve">   - Push your code to Azure with the commands provided.</w:t>
      </w:r>
    </w:p>
    <w:p w14:paraId="04388C4B" w14:textId="1F6822A0" w:rsidR="00A13F4D" w:rsidRDefault="00A13F4D" w:rsidP="00A13F4D">
      <w:r>
        <w:t>6. Access Your Live Site: Click on the "URL" link in the Overview section of your web app. You should now see your 'Hello Azure!' message.</w:t>
      </w:r>
    </w:p>
    <w:p w14:paraId="55E9981A" w14:textId="77777777" w:rsidR="00B25000" w:rsidRDefault="00A13F4D" w:rsidP="00A13F4D">
      <w:r>
        <w:t xml:space="preserve">And that's it! </w:t>
      </w:r>
    </w:p>
    <w:p w14:paraId="184FF2B3" w14:textId="79052857" w:rsidR="00294B59" w:rsidRDefault="00A13F4D" w:rsidP="00A13F4D">
      <w:r>
        <w:t>You've successfully deployed a demo Node.js application to Microsoft Azure using free services. Feel free to modify the code in `app.js` to make the app your own, then follow the Git push process again to update it on Azure.</w:t>
      </w:r>
    </w:p>
    <w:sectPr w:rsidR="00294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DE0NjK1tLA0M7NU0lEKTi0uzszPAykwrAUAc/9isywAAAA="/>
  </w:docVars>
  <w:rsids>
    <w:rsidRoot w:val="00A13F4D"/>
    <w:rsid w:val="00294B59"/>
    <w:rsid w:val="003C6B45"/>
    <w:rsid w:val="00A13F4D"/>
    <w:rsid w:val="00B25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D404C"/>
  <w15:chartTrackingRefBased/>
  <w15:docId w15:val="{DFA49010-1FC7-434C-BE07-493A70F91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0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0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50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50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250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5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nodejs.org/en/download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azure.microsoft.com/en-us/free/" TargetMode="External"/><Relationship Id="rId9" Type="http://schemas.openxmlformats.org/officeDocument/2006/relationships/hyperlink" Target="https://portal.azur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31</Words>
  <Characters>1889</Characters>
  <Application>Microsoft Office Word</Application>
  <DocSecurity>0</DocSecurity>
  <Lines>15</Lines>
  <Paragraphs>4</Paragraphs>
  <ScaleCrop>false</ScaleCrop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Newman</dc:creator>
  <cp:keywords/>
  <dc:description/>
  <cp:lastModifiedBy>Brian Newman</cp:lastModifiedBy>
  <cp:revision>2</cp:revision>
  <dcterms:created xsi:type="dcterms:W3CDTF">2023-08-10T01:22:00Z</dcterms:created>
  <dcterms:modified xsi:type="dcterms:W3CDTF">2023-08-10T01:31:00Z</dcterms:modified>
</cp:coreProperties>
</file>